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7599C" w14:textId="77777777" w:rsidR="004A6325" w:rsidRDefault="004A6325" w:rsidP="004A6325">
      <w:pPr>
        <w:pStyle w:val="NormalWeb"/>
      </w:pPr>
      <w:r>
        <w:t>Okay, so, first of all, hi.</w:t>
      </w:r>
    </w:p>
    <w:p w14:paraId="66459B6C" w14:textId="77777777" w:rsidR="004A6325" w:rsidRDefault="004A6325" w:rsidP="004A6325">
      <w:pPr>
        <w:pStyle w:val="NormalWeb"/>
      </w:pPr>
      <w:r>
        <w:t>Yours is a lot more casual, because I don’t really know how to say what I want to say.</w:t>
      </w:r>
    </w:p>
    <w:p w14:paraId="176871B4" w14:textId="7AF64E60" w:rsidR="004A6325" w:rsidRDefault="004A6325" w:rsidP="004A6325">
      <w:pPr>
        <w:pStyle w:val="NormalWeb"/>
      </w:pPr>
      <w:r>
        <w:t xml:space="preserve">This isn’t lip-service </w:t>
      </w:r>
      <w:r w:rsidR="001860D3">
        <w:t>cause yk Misha or anything like that</w:t>
      </w:r>
      <w:r>
        <w:t>, there's a very genuine reason behind why you’re getting this.</w:t>
      </w:r>
    </w:p>
    <w:p w14:paraId="1CDEB659" w14:textId="77777777" w:rsidR="004A6325" w:rsidRDefault="004A6325" w:rsidP="004A6325">
      <w:pPr>
        <w:pStyle w:val="NormalWeb"/>
      </w:pPr>
      <w:r>
        <w:t>In the ‘group message’ before this, I mentioned how you people make me feel normal.</w:t>
      </w:r>
    </w:p>
    <w:p w14:paraId="27063167" w14:textId="77777777" w:rsidR="004A6325" w:rsidRDefault="004A6325" w:rsidP="004A6325">
      <w:pPr>
        <w:pStyle w:val="NormalWeb"/>
      </w:pPr>
      <w:r>
        <w:t>Believe it or not, you’re one of the main contributors to why I feel this way. If you asked me why or how, I couldn’t tell you at all.</w:t>
      </w:r>
    </w:p>
    <w:p w14:paraId="33A1F152" w14:textId="77777777" w:rsidR="004A6325" w:rsidRDefault="004A6325" w:rsidP="004A6325">
      <w:pPr>
        <w:pStyle w:val="NormalWeb"/>
      </w:pPr>
      <w:r>
        <w:t>Maybe it’s just the fact that it almost never came up after I told you. Or maybe there’s just something about how casually and friendly you were with me despite hardly knowing me.</w:t>
      </w:r>
    </w:p>
    <w:p w14:paraId="66B39367" w14:textId="77777777" w:rsidR="004A6325" w:rsidRDefault="004A6325" w:rsidP="004A6325">
      <w:pPr>
        <w:pStyle w:val="NormalWeb"/>
      </w:pPr>
      <w:r>
        <w:t>So, thank you. For being you.</w:t>
      </w:r>
    </w:p>
    <w:p w14:paraId="122AD49A" w14:textId="77777777" w:rsidR="004A6325" w:rsidRDefault="004A6325" w:rsidP="004A6325">
      <w:pPr>
        <w:pStyle w:val="NormalWeb"/>
      </w:pPr>
      <w:r>
        <w:t>If you ever want to play val or apex, or talk about some pseudo-philosophical shit late at night, or if I can help you in any way at all, hmu.</w:t>
      </w:r>
    </w:p>
    <w:p w14:paraId="102AC6EE" w14:textId="77777777" w:rsidR="004A6325" w:rsidRDefault="004A6325" w:rsidP="004A6325">
      <w:pPr>
        <w:pStyle w:val="NormalWeb"/>
      </w:pPr>
      <w:r>
        <w:t>If nothing else, send me sky pics from time to time, yeah?</w:t>
      </w:r>
    </w:p>
    <w:p w14:paraId="541E47AA" w14:textId="77777777" w:rsidR="004A6325" w:rsidRDefault="004A6325" w:rsidP="004A6325">
      <w:pPr>
        <w:pStyle w:val="NormalWeb"/>
      </w:pPr>
      <w:r>
        <w:t>I’m always down :D</w:t>
      </w:r>
    </w:p>
    <w:p w14:paraId="28B02F3C" w14:textId="77777777" w:rsidR="004A6325" w:rsidRDefault="004A6325" w:rsidP="004A6325">
      <w:pPr>
        <w:pStyle w:val="NormalWeb"/>
      </w:pPr>
      <w:r>
        <w:t>Tami</w:t>
      </w:r>
    </w:p>
    <w:p w14:paraId="7AF18D64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bEwMTA0tjC0sDRX0lEKTi0uzszPAykwqgUA4s6ceSwAAAA="/>
  </w:docVars>
  <w:rsids>
    <w:rsidRoot w:val="004A6325"/>
    <w:rsid w:val="001860D3"/>
    <w:rsid w:val="003C3456"/>
    <w:rsid w:val="00400DF3"/>
    <w:rsid w:val="004A6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B7932"/>
  <w15:chartTrackingRefBased/>
  <w15:docId w15:val="{E8D31004-290A-42A4-8FB2-F27DD1D9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6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5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3</cp:revision>
  <dcterms:created xsi:type="dcterms:W3CDTF">2022-08-05T03:47:00Z</dcterms:created>
  <dcterms:modified xsi:type="dcterms:W3CDTF">2022-08-05T05:12:00Z</dcterms:modified>
</cp:coreProperties>
</file>